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6B4E5A" w14:textId="40D34F34" w:rsidR="0098278E" w:rsidRPr="0098278E" w:rsidRDefault="0098278E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7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1</m:t>
              </m:r>
            </m:den>
          </m:f>
          <m:r>
            <w:rPr>
              <w:rFonts w:ascii="Cambria Math" w:hAnsi="Cambria Math"/>
            </w:rPr>
            <m:t>-3</m:t>
          </m:r>
        </m:oMath>
      </m:oMathPara>
    </w:p>
    <w:p w14:paraId="5C7B58BD" w14:textId="77777777" w:rsidR="0098278E" w:rsidRDefault="0098278E">
      <w:pPr>
        <w:rPr>
          <w:rFonts w:eastAsiaTheme="minorEastAsia"/>
        </w:rPr>
      </w:pPr>
    </w:p>
    <w:p w14:paraId="6D52B2CE" w14:textId="026668B4" w:rsidR="0098278E" w:rsidRPr="0098278E" w:rsidRDefault="0098278E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x-2</m:t>
              </m:r>
            </m:den>
          </m:f>
        </m:oMath>
      </m:oMathPara>
    </w:p>
    <w:p w14:paraId="3E3B2907" w14:textId="77777777" w:rsidR="0098278E" w:rsidRPr="0098278E" w:rsidRDefault="0098278E">
      <w:pPr>
        <w:rPr>
          <w:rFonts w:eastAsiaTheme="minorEastAsia"/>
        </w:rPr>
      </w:pPr>
    </w:p>
    <w:p w14:paraId="4F85E294" w14:textId="72D0E3AE" w:rsidR="0098278E" w:rsidRPr="0098278E" w:rsidRDefault="0098278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14:paraId="7FE7D42F" w14:textId="77777777" w:rsidR="0098278E" w:rsidRDefault="0098278E">
      <w:pPr>
        <w:rPr>
          <w:rFonts w:eastAsiaTheme="minorEastAsia"/>
        </w:rPr>
      </w:pPr>
    </w:p>
    <w:p w14:paraId="28632CF5" w14:textId="35AB3077" w:rsidR="0098278E" w:rsidRPr="0098278E" w:rsidRDefault="0098278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x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x+1</m:t>
                  </m:r>
                </m:den>
              </m:f>
            </m:sup>
          </m:sSup>
        </m:oMath>
      </m:oMathPara>
    </w:p>
    <w:p w14:paraId="58C88A0E" w14:textId="77777777" w:rsidR="0098278E" w:rsidRDefault="0098278E">
      <w:pPr>
        <w:rPr>
          <w:rFonts w:eastAsiaTheme="minorEastAsia"/>
        </w:rPr>
      </w:pPr>
    </w:p>
    <w:p w14:paraId="62E6027D" w14:textId="35E402D9" w:rsidR="0098278E" w:rsidRPr="0098278E" w:rsidRDefault="0098278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16</m:t>
              </m:r>
            </m:num>
            <m:den>
              <m:r>
                <w:rPr>
                  <w:rFonts w:ascii="Cambria Math" w:eastAsiaTheme="minorEastAsia" w:hAnsi="Cambria Math"/>
                </w:rPr>
                <m:t>x+5</m:t>
              </m:r>
            </m:den>
          </m:f>
        </m:oMath>
      </m:oMathPara>
    </w:p>
    <w:sectPr w:rsidR="0098278E" w:rsidRPr="0098278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2tjQ0N7IwMDMzMjBR0lEKTi0uzszPAykwrAUAUZaNmCwAAAA="/>
  </w:docVars>
  <w:rsids>
    <w:rsidRoot w:val="0098278E"/>
    <w:rsid w:val="006E10BF"/>
    <w:rsid w:val="00982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F00DDE1"/>
  <w15:chartTrackingRefBased/>
  <w15:docId w15:val="{7D5FF51C-7C72-4B84-8CC4-9BCFB9DA1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98278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8278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98278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98278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98278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98278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98278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98278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98278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98278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8278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98278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98278E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98278E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98278E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98278E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98278E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98278E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98278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9827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98278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98278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98278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98278E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98278E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98278E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98278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98278E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98278E"/>
    <w:rPr>
      <w:b/>
      <w:bCs/>
      <w:smallCaps/>
      <w:color w:val="0F4761" w:themeColor="accent1" w:themeShade="BF"/>
      <w:spacing w:val="5"/>
    </w:rPr>
  </w:style>
  <w:style w:type="character" w:styleId="Testosegnaposto">
    <w:name w:val="Placeholder Text"/>
    <w:basedOn w:val="Carpredefinitoparagrafo"/>
    <w:uiPriority w:val="99"/>
    <w:semiHidden/>
    <w:rsid w:val="0098278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NOTARSTEFANO</dc:creator>
  <cp:keywords/>
  <dc:description/>
  <cp:lastModifiedBy>VALENTINA NOTARSTEFANO</cp:lastModifiedBy>
  <cp:revision>1</cp:revision>
  <dcterms:created xsi:type="dcterms:W3CDTF">2024-12-22T11:06:00Z</dcterms:created>
  <dcterms:modified xsi:type="dcterms:W3CDTF">2024-12-22T11:09:00Z</dcterms:modified>
</cp:coreProperties>
</file>